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FB5403" w14:textId="6F80E3F0" w:rsidR="00266542" w:rsidRPr="00846218" w:rsidRDefault="00C604C5">
      <w:pPr>
        <w:pStyle w:val="Title"/>
        <w:rPr>
          <w:rFonts w:ascii="Arial" w:eastAsia="Arial Bold" w:hAnsi="Arial" w:cs="Arial"/>
          <w:b/>
          <w:color w:val="auto"/>
        </w:rPr>
      </w:pPr>
      <w:bookmarkStart w:id="0" w:name="_GoBack"/>
      <w:bookmarkEnd w:id="0"/>
      <w:r w:rsidRPr="00846218">
        <w:rPr>
          <w:rFonts w:ascii="Arial" w:hAnsi="Arial" w:cs="Arial"/>
          <w:b/>
          <w:color w:val="auto"/>
        </w:rPr>
        <w:t xml:space="preserve">BCA Board of Directors Agenda </w:t>
      </w:r>
    </w:p>
    <w:p w14:paraId="11D2B595" w14:textId="153E8287" w:rsidR="00266542" w:rsidRPr="00846218" w:rsidRDefault="00B74B76">
      <w:pPr>
        <w:pStyle w:val="Subtitle"/>
        <w:rPr>
          <w:rFonts w:ascii="Arial" w:eastAsia="Arial Bold" w:hAnsi="Arial" w:cs="Arial"/>
          <w:b/>
          <w:color w:val="auto"/>
        </w:rPr>
      </w:pPr>
      <w:r w:rsidRPr="00846218">
        <w:rPr>
          <w:rFonts w:ascii="Arial" w:hAnsi="Arial" w:cs="Arial"/>
          <w:b/>
          <w:color w:val="auto"/>
        </w:rPr>
        <w:t xml:space="preserve">Tuesday, </w:t>
      </w:r>
      <w:r w:rsidR="004F424C">
        <w:rPr>
          <w:rFonts w:ascii="Arial" w:hAnsi="Arial" w:cs="Arial"/>
          <w:b/>
          <w:color w:val="auto"/>
        </w:rPr>
        <w:t xml:space="preserve">January </w:t>
      </w:r>
      <w:r w:rsidR="005B5E59">
        <w:rPr>
          <w:rFonts w:ascii="Arial" w:hAnsi="Arial" w:cs="Arial"/>
          <w:b/>
          <w:color w:val="auto"/>
        </w:rPr>
        <w:t>15</w:t>
      </w:r>
      <w:r w:rsidR="00846218">
        <w:rPr>
          <w:rFonts w:ascii="Arial" w:hAnsi="Arial" w:cs="Arial"/>
          <w:b/>
          <w:color w:val="auto"/>
        </w:rPr>
        <w:t xml:space="preserve">, </w:t>
      </w:r>
      <w:r w:rsidR="006E3540">
        <w:rPr>
          <w:rFonts w:ascii="Arial" w:hAnsi="Arial" w:cs="Arial"/>
          <w:b/>
          <w:color w:val="auto"/>
        </w:rPr>
        <w:t>3</w:t>
      </w:r>
      <w:r w:rsidRPr="00846218">
        <w:rPr>
          <w:rFonts w:ascii="Arial" w:hAnsi="Arial" w:cs="Arial"/>
          <w:b/>
          <w:color w:val="auto"/>
        </w:rPr>
        <w:t>pm</w:t>
      </w:r>
    </w:p>
    <w:p w14:paraId="5B8CDB56" w14:textId="11C18498" w:rsidR="00266542" w:rsidRPr="00846218" w:rsidRDefault="00846218">
      <w:pPr>
        <w:pStyle w:val="BodyA"/>
        <w:jc w:val="center"/>
        <w:rPr>
          <w:rFonts w:ascii="Arial" w:eastAsia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>2</w:t>
      </w:r>
      <w:r w:rsidRPr="00846218">
        <w:rPr>
          <w:rFonts w:ascii="Arial" w:hAnsi="Arial" w:cs="Arial"/>
          <w:b/>
          <w:color w:val="auto"/>
          <w:vertAlign w:val="superscript"/>
        </w:rPr>
        <w:t>nd</w:t>
      </w:r>
      <w:r>
        <w:rPr>
          <w:rFonts w:ascii="Arial" w:hAnsi="Arial" w:cs="Arial"/>
          <w:b/>
          <w:color w:val="auto"/>
        </w:rPr>
        <w:t xml:space="preserve"> </w:t>
      </w:r>
      <w:r w:rsidR="006E314F" w:rsidRPr="00846218">
        <w:rPr>
          <w:rFonts w:ascii="Arial" w:hAnsi="Arial" w:cs="Arial"/>
          <w:b/>
          <w:color w:val="auto"/>
        </w:rPr>
        <w:t>Floor, BCA Center</w:t>
      </w:r>
    </w:p>
    <w:p w14:paraId="45C753A6" w14:textId="77777777" w:rsidR="00266542" w:rsidRPr="00846218" w:rsidRDefault="00266542">
      <w:pPr>
        <w:pStyle w:val="BodyA"/>
        <w:jc w:val="center"/>
        <w:rPr>
          <w:rFonts w:ascii="Arial" w:eastAsia="Arial Bold" w:hAnsi="Arial" w:cs="Arial"/>
          <w:color w:val="auto"/>
        </w:rPr>
      </w:pPr>
    </w:p>
    <w:p w14:paraId="5143DDF7" w14:textId="77777777" w:rsidR="00B5581A" w:rsidRPr="00DD5045" w:rsidRDefault="00C604C5" w:rsidP="00B5581A">
      <w:pPr>
        <w:pStyle w:val="Heading1"/>
        <w:rPr>
          <w:rFonts w:ascii="Arial" w:eastAsia="Arial Bold" w:hAnsi="Arial" w:cs="Arial"/>
          <w:color w:val="auto"/>
        </w:rPr>
      </w:pPr>
      <w:r w:rsidRPr="00846218">
        <w:rPr>
          <w:rFonts w:ascii="Arial" w:eastAsia="Arial Bold" w:hAnsi="Arial" w:cs="Arial"/>
          <w:color w:val="auto"/>
        </w:rPr>
        <w:br/>
      </w:r>
      <w:r w:rsidR="00B5581A" w:rsidRPr="00DD5045">
        <w:rPr>
          <w:rFonts w:ascii="Arial" w:hAnsi="Arial" w:cs="Arial"/>
          <w:color w:val="auto"/>
        </w:rPr>
        <w:t>Advisory Board of Directors</w:t>
      </w:r>
    </w:p>
    <w:p w14:paraId="33A738B4" w14:textId="1CD6EBD4" w:rsidR="00B5581A" w:rsidRPr="00DD5045" w:rsidRDefault="00B5581A" w:rsidP="00B5581A">
      <w:pPr>
        <w:pStyle w:val="BodyText"/>
        <w:tabs>
          <w:tab w:val="left" w:pos="9000"/>
        </w:tabs>
        <w:rPr>
          <w:rFonts w:ascii="Arial" w:hAnsi="Arial" w:cs="Arial"/>
          <w:color w:val="auto"/>
        </w:rPr>
      </w:pPr>
      <w:r w:rsidRPr="00DD5045">
        <w:rPr>
          <w:rFonts w:ascii="Arial" w:hAnsi="Arial" w:cs="Arial"/>
          <w:color w:val="auto"/>
        </w:rPr>
        <w:t xml:space="preserve">Voting Members: </w:t>
      </w:r>
      <w:r>
        <w:rPr>
          <w:rFonts w:ascii="Arial" w:hAnsi="Arial" w:cs="Arial"/>
          <w:color w:val="auto"/>
        </w:rPr>
        <w:t xml:space="preserve">Sabah Abbas, </w:t>
      </w:r>
      <w:r w:rsidRPr="00DD5045">
        <w:rPr>
          <w:rFonts w:ascii="Arial" w:hAnsi="Arial" w:cs="Arial"/>
          <w:color w:val="auto"/>
        </w:rPr>
        <w:t>Phillip Bosen, Margaret Coleman, Rachel Kahn-Fogel, Orieta Glozheni</w:t>
      </w:r>
      <w:r>
        <w:rPr>
          <w:rFonts w:ascii="Arial" w:hAnsi="Arial" w:cs="Arial"/>
          <w:color w:val="auto"/>
        </w:rPr>
        <w:t xml:space="preserve">, </w:t>
      </w:r>
      <w:r w:rsidRPr="00DD5045">
        <w:rPr>
          <w:rFonts w:ascii="Arial" w:hAnsi="Arial" w:cs="Arial"/>
          <w:color w:val="auto"/>
        </w:rPr>
        <w:t>John Gonter, Billi Gosh,</w:t>
      </w:r>
      <w:r>
        <w:rPr>
          <w:rFonts w:ascii="Arial" w:hAnsi="Arial" w:cs="Arial"/>
          <w:color w:val="auto"/>
        </w:rPr>
        <w:t xml:space="preserve"> Jeffrey Harkness,</w:t>
      </w:r>
      <w:r w:rsidRPr="00DD5045">
        <w:rPr>
          <w:rFonts w:ascii="Arial" w:hAnsi="Arial" w:cs="Arial"/>
          <w:color w:val="auto"/>
        </w:rPr>
        <w:t xml:space="preserve"> A.J. </w:t>
      </w:r>
      <w:proofErr w:type="spellStart"/>
      <w:r w:rsidRPr="00DD5045">
        <w:rPr>
          <w:rFonts w:ascii="Arial" w:hAnsi="Arial" w:cs="Arial"/>
          <w:color w:val="auto"/>
        </w:rPr>
        <w:t>LaRosa</w:t>
      </w:r>
      <w:proofErr w:type="spellEnd"/>
      <w:r w:rsidRPr="00DD5045">
        <w:rPr>
          <w:rFonts w:ascii="Arial" w:hAnsi="Arial" w:cs="Arial"/>
          <w:color w:val="auto"/>
        </w:rPr>
        <w:t>, Lisa Lillibridge,</w:t>
      </w:r>
      <w:r w:rsidRPr="00E85CEE">
        <w:rPr>
          <w:rFonts w:ascii="Arial" w:hAnsi="Arial" w:cs="Arial"/>
          <w:color w:val="auto"/>
        </w:rPr>
        <w:t xml:space="preserve"> </w:t>
      </w:r>
      <w:r w:rsidRPr="00DD5045">
        <w:rPr>
          <w:rFonts w:ascii="Arial" w:hAnsi="Arial" w:cs="Arial"/>
          <w:color w:val="auto"/>
        </w:rPr>
        <w:t xml:space="preserve">Laura McDonough, Bryan Parmelee, Beth </w:t>
      </w:r>
      <w:proofErr w:type="spellStart"/>
      <w:r w:rsidRPr="00DD5045">
        <w:rPr>
          <w:rFonts w:ascii="Arial" w:hAnsi="Arial" w:cs="Arial"/>
          <w:color w:val="auto"/>
        </w:rPr>
        <w:t>Montuori</w:t>
      </w:r>
      <w:proofErr w:type="spellEnd"/>
      <w:r w:rsidRPr="00DD5045">
        <w:rPr>
          <w:rFonts w:ascii="Arial" w:hAnsi="Arial" w:cs="Arial"/>
          <w:color w:val="auto"/>
        </w:rPr>
        <w:t xml:space="preserve"> Rowles, Lori Rowe, Barbara Perry, </w:t>
      </w:r>
      <w:r>
        <w:rPr>
          <w:rFonts w:ascii="Arial" w:hAnsi="Arial" w:cs="Arial"/>
          <w:color w:val="auto"/>
        </w:rPr>
        <w:t xml:space="preserve">Jackie Reno, </w:t>
      </w:r>
      <w:r w:rsidRPr="00DD5045">
        <w:rPr>
          <w:rFonts w:ascii="Arial" w:hAnsi="Arial" w:cs="Arial"/>
          <w:color w:val="auto"/>
        </w:rPr>
        <w:t>Milton Rosa-Ortiz</w:t>
      </w:r>
      <w:r w:rsidR="004C44AD">
        <w:rPr>
          <w:rFonts w:ascii="Arial" w:hAnsi="Arial" w:cs="Arial"/>
          <w:color w:val="auto"/>
        </w:rPr>
        <w:t>,</w:t>
      </w:r>
      <w:r w:rsidRPr="00DD5045">
        <w:rPr>
          <w:rFonts w:ascii="Arial" w:hAnsi="Arial" w:cs="Arial"/>
          <w:color w:val="auto"/>
        </w:rPr>
        <w:t xml:space="preserve"> Dana </w:t>
      </w:r>
      <w:proofErr w:type="spellStart"/>
      <w:r w:rsidRPr="00DD5045">
        <w:rPr>
          <w:rFonts w:ascii="Arial" w:hAnsi="Arial" w:cs="Arial"/>
          <w:color w:val="auto"/>
        </w:rPr>
        <w:t>vanderHeyden</w:t>
      </w:r>
      <w:proofErr w:type="spellEnd"/>
    </w:p>
    <w:p w14:paraId="14075F52" w14:textId="74ADF95A" w:rsidR="005701CC" w:rsidRPr="00846218" w:rsidRDefault="005701CC" w:rsidP="00B5581A">
      <w:pPr>
        <w:pStyle w:val="Heading1"/>
        <w:rPr>
          <w:rFonts w:ascii="Arial" w:eastAsia="Arial Bold" w:hAnsi="Arial" w:cs="Arial"/>
          <w:color w:val="auto"/>
        </w:rPr>
      </w:pPr>
    </w:p>
    <w:p w14:paraId="376765B1" w14:textId="3C82744D" w:rsidR="006E3540" w:rsidRPr="006E3540" w:rsidRDefault="006E3540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 xml:space="preserve">Consent Agenda— </w:t>
      </w:r>
      <w:r w:rsidR="00DD53EA">
        <w:rPr>
          <w:rFonts w:ascii="Arial" w:eastAsia="Consolas" w:hAnsi="Arial" w:cs="Arial"/>
          <w:sz w:val="22"/>
          <w:szCs w:val="22"/>
        </w:rPr>
        <w:t>(Lori) 5mins</w:t>
      </w:r>
    </w:p>
    <w:p w14:paraId="14B512A4" w14:textId="28A58648" w:rsidR="006E3540" w:rsidRPr="006E3540" w:rsidRDefault="006E3540" w:rsidP="006E3540">
      <w:pPr>
        <w:pStyle w:val="BodyA"/>
        <w:numPr>
          <w:ilvl w:val="1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>Approve Agenda</w:t>
      </w:r>
    </w:p>
    <w:p w14:paraId="0198E12B" w14:textId="41454F2B" w:rsidR="006E3540" w:rsidRPr="006E3540" w:rsidRDefault="006E3540" w:rsidP="006E3540">
      <w:pPr>
        <w:pStyle w:val="BodyA"/>
        <w:numPr>
          <w:ilvl w:val="1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 xml:space="preserve">Approve Minutes of </w:t>
      </w:r>
      <w:r w:rsidR="005B5E59">
        <w:rPr>
          <w:rFonts w:ascii="Arial" w:eastAsia="Consolas" w:hAnsi="Arial" w:cs="Arial"/>
          <w:sz w:val="22"/>
          <w:szCs w:val="22"/>
        </w:rPr>
        <w:t>November 20</w:t>
      </w:r>
      <w:r w:rsidRPr="006E3540">
        <w:rPr>
          <w:rFonts w:ascii="Arial" w:eastAsia="Consolas" w:hAnsi="Arial" w:cs="Arial"/>
          <w:sz w:val="22"/>
          <w:szCs w:val="22"/>
        </w:rPr>
        <w:t xml:space="preserve"> meeting</w:t>
      </w:r>
    </w:p>
    <w:p w14:paraId="6102DBF3" w14:textId="7319A33F" w:rsidR="006E3540" w:rsidRPr="006E3540" w:rsidRDefault="006E3540" w:rsidP="00CB727C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>Public Forum</w:t>
      </w:r>
    </w:p>
    <w:p w14:paraId="45BCF55C" w14:textId="3652E842" w:rsidR="006E3540" w:rsidRPr="006E3540" w:rsidRDefault="00DD53EA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>
        <w:rPr>
          <w:rFonts w:ascii="Arial" w:eastAsia="Consolas" w:hAnsi="Arial" w:cs="Arial"/>
          <w:sz w:val="22"/>
          <w:szCs w:val="22"/>
        </w:rPr>
        <w:t>Highlight Recap (Zach)15 mins</w:t>
      </w:r>
    </w:p>
    <w:p w14:paraId="7D1DA7EE" w14:textId="25A50EA9" w:rsidR="006E3540" w:rsidRPr="006E3540" w:rsidRDefault="00DD53EA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>
        <w:rPr>
          <w:rFonts w:ascii="Arial" w:eastAsia="Consolas" w:hAnsi="Arial" w:cs="Arial"/>
          <w:sz w:val="22"/>
          <w:szCs w:val="22"/>
        </w:rPr>
        <w:t>Financial Report (</w:t>
      </w:r>
      <w:r w:rsidR="006E3540" w:rsidRPr="006E3540">
        <w:rPr>
          <w:rFonts w:ascii="Arial" w:eastAsia="Consolas" w:hAnsi="Arial" w:cs="Arial"/>
          <w:sz w:val="22"/>
          <w:szCs w:val="22"/>
        </w:rPr>
        <w:t>Sara</w:t>
      </w:r>
      <w:r>
        <w:rPr>
          <w:rFonts w:ascii="Arial" w:eastAsia="Consolas" w:hAnsi="Arial" w:cs="Arial"/>
          <w:sz w:val="22"/>
          <w:szCs w:val="22"/>
        </w:rPr>
        <w:t>)</w:t>
      </w:r>
      <w:r w:rsidR="006E3540" w:rsidRPr="006E3540">
        <w:rPr>
          <w:rFonts w:ascii="Arial" w:eastAsia="Consolas" w:hAnsi="Arial" w:cs="Arial"/>
          <w:sz w:val="22"/>
          <w:szCs w:val="22"/>
        </w:rPr>
        <w:t xml:space="preserve"> </w:t>
      </w:r>
      <w:r>
        <w:rPr>
          <w:rFonts w:ascii="Arial" w:eastAsia="Consolas" w:hAnsi="Arial" w:cs="Arial"/>
          <w:sz w:val="22"/>
          <w:szCs w:val="22"/>
        </w:rPr>
        <w:t>15 mins</w:t>
      </w:r>
    </w:p>
    <w:p w14:paraId="75C049AC" w14:textId="625E836C" w:rsidR="006E3540" w:rsidRDefault="006E3540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>Committee updates</w:t>
      </w:r>
    </w:p>
    <w:p w14:paraId="4D3EB306" w14:textId="7A153A11" w:rsidR="006E3540" w:rsidRDefault="006E3540" w:rsidP="006E3540">
      <w:pPr>
        <w:pStyle w:val="BodyA"/>
        <w:numPr>
          <w:ilvl w:val="1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>
        <w:rPr>
          <w:rFonts w:ascii="Arial" w:eastAsia="Consolas" w:hAnsi="Arial" w:cs="Arial"/>
          <w:sz w:val="22"/>
          <w:szCs w:val="22"/>
        </w:rPr>
        <w:t>Education (Melissa)</w:t>
      </w:r>
      <w:r w:rsidR="00DD53EA">
        <w:rPr>
          <w:rFonts w:ascii="Arial" w:eastAsia="Consolas" w:hAnsi="Arial" w:cs="Arial"/>
          <w:sz w:val="22"/>
          <w:szCs w:val="22"/>
        </w:rPr>
        <w:t>15 mins</w:t>
      </w:r>
    </w:p>
    <w:p w14:paraId="6CD74132" w14:textId="0A286ADF" w:rsidR="006E3540" w:rsidRDefault="006E3540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 xml:space="preserve">Board Mentor Program </w:t>
      </w:r>
      <w:r w:rsidR="00DD53EA">
        <w:rPr>
          <w:rFonts w:ascii="Arial" w:eastAsia="Consolas" w:hAnsi="Arial" w:cs="Arial"/>
          <w:sz w:val="22"/>
          <w:szCs w:val="22"/>
        </w:rPr>
        <w:t>Update</w:t>
      </w:r>
      <w:r>
        <w:rPr>
          <w:rFonts w:ascii="Arial" w:eastAsia="Consolas" w:hAnsi="Arial" w:cs="Arial"/>
          <w:sz w:val="22"/>
          <w:szCs w:val="22"/>
        </w:rPr>
        <w:t>(John Gonter</w:t>
      </w:r>
      <w:r w:rsidR="00DD53EA">
        <w:rPr>
          <w:rFonts w:ascii="Arial" w:eastAsia="Consolas" w:hAnsi="Arial" w:cs="Arial"/>
          <w:sz w:val="22"/>
          <w:szCs w:val="22"/>
        </w:rPr>
        <w:t xml:space="preserve"> and Lori Rowe</w:t>
      </w:r>
      <w:r>
        <w:rPr>
          <w:rFonts w:ascii="Arial" w:eastAsia="Consolas" w:hAnsi="Arial" w:cs="Arial"/>
          <w:sz w:val="22"/>
          <w:szCs w:val="22"/>
        </w:rPr>
        <w:t>)</w:t>
      </w:r>
      <w:r w:rsidR="00DD53EA">
        <w:rPr>
          <w:rFonts w:ascii="Arial" w:eastAsia="Consolas" w:hAnsi="Arial" w:cs="Arial"/>
          <w:sz w:val="22"/>
          <w:szCs w:val="22"/>
        </w:rPr>
        <w:t xml:space="preserve"> 15mins</w:t>
      </w:r>
    </w:p>
    <w:p w14:paraId="4B98AA74" w14:textId="57FEDB7A" w:rsidR="00DD53EA" w:rsidRDefault="00DD53EA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>
        <w:rPr>
          <w:rFonts w:ascii="Arial" w:eastAsia="Consolas" w:hAnsi="Arial" w:cs="Arial"/>
          <w:sz w:val="22"/>
          <w:szCs w:val="22"/>
        </w:rPr>
        <w:t>405 Update(Doreen)</w:t>
      </w:r>
    </w:p>
    <w:p w14:paraId="00871193" w14:textId="706604E6" w:rsidR="00846218" w:rsidRPr="006E3540" w:rsidRDefault="006E3540" w:rsidP="006E3540">
      <w:pPr>
        <w:pStyle w:val="BodyA"/>
        <w:numPr>
          <w:ilvl w:val="0"/>
          <w:numId w:val="43"/>
        </w:numPr>
        <w:spacing w:line="276" w:lineRule="auto"/>
        <w:rPr>
          <w:rFonts w:ascii="Arial" w:eastAsia="Consolas" w:hAnsi="Arial" w:cs="Arial"/>
          <w:sz w:val="22"/>
          <w:szCs w:val="22"/>
        </w:rPr>
      </w:pPr>
      <w:r w:rsidRPr="006E3540">
        <w:rPr>
          <w:rFonts w:ascii="Arial" w:eastAsia="Consolas" w:hAnsi="Arial" w:cs="Arial"/>
          <w:sz w:val="22"/>
          <w:szCs w:val="22"/>
        </w:rPr>
        <w:t>Other Business</w:t>
      </w:r>
    </w:p>
    <w:p w14:paraId="55BBACE7" w14:textId="77777777" w:rsidR="006E3540" w:rsidRPr="00846218" w:rsidRDefault="006E3540" w:rsidP="006E3540">
      <w:pPr>
        <w:pStyle w:val="BodyA"/>
        <w:spacing w:line="276" w:lineRule="auto"/>
        <w:rPr>
          <w:rFonts w:ascii="Arial" w:eastAsia="Consolas" w:hAnsi="Arial" w:cs="Arial"/>
        </w:rPr>
      </w:pPr>
    </w:p>
    <w:p w14:paraId="4888B8BA" w14:textId="68813393" w:rsidR="005D0BC4" w:rsidRPr="00846218" w:rsidRDefault="005D0BC4" w:rsidP="00060D97">
      <w:pPr>
        <w:spacing w:line="360" w:lineRule="auto"/>
        <w:rPr>
          <w:rFonts w:ascii="Arial" w:hAnsi="Arial" w:cs="Arial"/>
          <w:b/>
          <w:color w:val="231F20"/>
        </w:rPr>
      </w:pPr>
      <w:r w:rsidRPr="00846218">
        <w:rPr>
          <w:rFonts w:ascii="Arial" w:hAnsi="Arial" w:cs="Arial"/>
          <w:b/>
        </w:rPr>
        <w:t>BCA’s mission is to nurture a dynamic environment through the arts that makes quality experiences accessible</w:t>
      </w:r>
      <w:r w:rsidR="00B27D99" w:rsidRPr="00846218">
        <w:rPr>
          <w:rFonts w:ascii="Arial" w:hAnsi="Arial" w:cs="Arial"/>
          <w:b/>
        </w:rPr>
        <w:t xml:space="preserve"> regardless of economic, social or physical co</w:t>
      </w:r>
      <w:r w:rsidR="00B27D99" w:rsidRPr="00846218">
        <w:rPr>
          <w:rFonts w:ascii="Arial" w:hAnsi="Arial" w:cs="Arial"/>
          <w:b/>
        </w:rPr>
        <w:t>n</w:t>
      </w:r>
      <w:r w:rsidR="00B27D99" w:rsidRPr="00846218">
        <w:rPr>
          <w:rFonts w:ascii="Arial" w:hAnsi="Arial" w:cs="Arial"/>
          <w:b/>
        </w:rPr>
        <w:t>straints</w:t>
      </w:r>
      <w:r w:rsidRPr="00846218">
        <w:rPr>
          <w:rFonts w:ascii="Arial" w:hAnsi="Arial" w:cs="Arial"/>
          <w:b/>
        </w:rPr>
        <w:t xml:space="preserve">.  </w:t>
      </w:r>
      <w:r w:rsidRPr="00846218">
        <w:rPr>
          <w:rFonts w:ascii="Arial" w:hAnsi="Arial" w:cs="Arial"/>
          <w:b/>
          <w:color w:val="231F20"/>
        </w:rPr>
        <w:t>We do this by:</w:t>
      </w:r>
    </w:p>
    <w:p w14:paraId="40238AF7" w14:textId="77777777" w:rsidR="005D0BC4" w:rsidRPr="00846218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231F20"/>
          <w:sz w:val="24"/>
          <w:szCs w:val="24"/>
        </w:rPr>
      </w:pPr>
      <w:r w:rsidRPr="00846218">
        <w:rPr>
          <w:rFonts w:ascii="Arial" w:hAnsi="Arial" w:cs="Arial"/>
          <w:color w:val="231F20"/>
          <w:sz w:val="24"/>
          <w:szCs w:val="24"/>
        </w:rPr>
        <w:t>Supporting and promoting Vermont artists and advancing the creation of new work</w:t>
      </w:r>
    </w:p>
    <w:p w14:paraId="2E9705F1" w14:textId="77777777" w:rsidR="005D0BC4" w:rsidRPr="00846218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231F20"/>
          <w:sz w:val="24"/>
          <w:szCs w:val="24"/>
        </w:rPr>
      </w:pPr>
      <w:r w:rsidRPr="00846218">
        <w:rPr>
          <w:rFonts w:ascii="Arial" w:hAnsi="Arial" w:cs="Arial"/>
          <w:color w:val="231F20"/>
          <w:sz w:val="24"/>
          <w:szCs w:val="24"/>
        </w:rPr>
        <w:t>Offering a wide spectrum of arts education and engagement opportunities</w:t>
      </w:r>
    </w:p>
    <w:p w14:paraId="72CBAAB7" w14:textId="77777777" w:rsidR="005D0BC4" w:rsidRPr="00846218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231F20"/>
          <w:sz w:val="24"/>
          <w:szCs w:val="24"/>
        </w:rPr>
      </w:pPr>
      <w:r w:rsidRPr="00846218">
        <w:rPr>
          <w:rFonts w:ascii="Arial" w:hAnsi="Arial" w:cs="Arial"/>
          <w:color w:val="231F20"/>
          <w:sz w:val="24"/>
          <w:szCs w:val="24"/>
        </w:rPr>
        <w:t>Presenting exhibitions and events that place Burlington in a global context, promote critical dialogue and encourage local participation</w:t>
      </w:r>
    </w:p>
    <w:p w14:paraId="6EC5D0F9" w14:textId="7050A45F" w:rsidR="00266542" w:rsidRPr="00846218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eastAsia="Arial" w:hAnsi="Arial" w:cs="Arial"/>
          <w:color w:val="auto"/>
          <w:sz w:val="24"/>
          <w:szCs w:val="24"/>
        </w:rPr>
      </w:pPr>
      <w:r w:rsidRPr="00846218">
        <w:rPr>
          <w:rFonts w:ascii="Arial" w:hAnsi="Arial" w:cs="Arial"/>
          <w:sz w:val="24"/>
          <w:szCs w:val="24"/>
        </w:rPr>
        <w:t xml:space="preserve">Serving as the City of Burlington’s cultural planner by making the arts integral to the area's </w:t>
      </w:r>
      <w:r w:rsidR="00AB2E85" w:rsidRPr="00846218">
        <w:rPr>
          <w:rFonts w:ascii="Arial" w:hAnsi="Arial" w:cs="Arial"/>
          <w:sz w:val="24"/>
          <w:szCs w:val="24"/>
        </w:rPr>
        <w:t xml:space="preserve">economic and civic development, </w:t>
      </w:r>
      <w:r w:rsidRPr="00846218">
        <w:rPr>
          <w:rFonts w:ascii="Arial" w:hAnsi="Arial" w:cs="Arial"/>
          <w:sz w:val="24"/>
          <w:szCs w:val="24"/>
        </w:rPr>
        <w:t>urban design, and livability.</w:t>
      </w:r>
    </w:p>
    <w:sectPr w:rsidR="00266542" w:rsidRPr="00846218" w:rsidSect="00D91E51">
      <w:headerReference w:type="default" r:id="rId8"/>
      <w:footerReference w:type="default" r:id="rId9"/>
      <w:pgSz w:w="12240" w:h="15840"/>
      <w:pgMar w:top="1152" w:right="1296" w:bottom="45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2C1CEC" w14:textId="77777777" w:rsidR="00DC318B" w:rsidRDefault="00DC318B">
      <w:r>
        <w:separator/>
      </w:r>
    </w:p>
  </w:endnote>
  <w:endnote w:type="continuationSeparator" w:id="0">
    <w:p w14:paraId="78C771C4" w14:textId="77777777" w:rsidR="00DC318B" w:rsidRDefault="00DC3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9BD625" w14:textId="77777777" w:rsidR="00266542" w:rsidRDefault="00266542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C38C48" w14:textId="77777777" w:rsidR="00DC318B" w:rsidRDefault="00DC318B">
      <w:r>
        <w:separator/>
      </w:r>
    </w:p>
  </w:footnote>
  <w:footnote w:type="continuationSeparator" w:id="0">
    <w:p w14:paraId="7B477B24" w14:textId="77777777" w:rsidR="00DC318B" w:rsidRDefault="00DC31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5F8BB" w14:textId="77777777" w:rsidR="00266542" w:rsidRDefault="00266542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F2789"/>
    <w:multiLevelType w:val="multilevel"/>
    <w:tmpl w:val="E3969722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">
    <w:nsid w:val="05B21B8F"/>
    <w:multiLevelType w:val="hybridMultilevel"/>
    <w:tmpl w:val="0C8E0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D077D9"/>
    <w:multiLevelType w:val="hybridMultilevel"/>
    <w:tmpl w:val="460E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F53C5E"/>
    <w:multiLevelType w:val="hybridMultilevel"/>
    <w:tmpl w:val="8CCAC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DCB98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715F6C"/>
    <w:multiLevelType w:val="hybridMultilevel"/>
    <w:tmpl w:val="65BAF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925AD4"/>
    <w:multiLevelType w:val="hybridMultilevel"/>
    <w:tmpl w:val="ABFED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BA0D12"/>
    <w:multiLevelType w:val="hybridMultilevel"/>
    <w:tmpl w:val="43F47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0C6013"/>
    <w:multiLevelType w:val="multilevel"/>
    <w:tmpl w:val="EAB0FC24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8">
    <w:nsid w:val="23193CF4"/>
    <w:multiLevelType w:val="multilevel"/>
    <w:tmpl w:val="6780F806"/>
    <w:numStyleLink w:val="List0"/>
  </w:abstractNum>
  <w:abstractNum w:abstractNumId="9">
    <w:nsid w:val="248663AD"/>
    <w:multiLevelType w:val="hybridMultilevel"/>
    <w:tmpl w:val="84BC9A7E"/>
    <w:lvl w:ilvl="0" w:tplc="04940BF2">
      <w:start w:val="1"/>
      <w:numFmt w:val="lowerLetter"/>
      <w:lvlText w:val="%1."/>
      <w:lvlJc w:val="left"/>
      <w:pPr>
        <w:ind w:left="157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722D47"/>
    <w:multiLevelType w:val="multilevel"/>
    <w:tmpl w:val="92289D98"/>
    <w:styleLink w:val="List2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1">
    <w:nsid w:val="25F0194C"/>
    <w:multiLevelType w:val="multilevel"/>
    <w:tmpl w:val="5DB8B3F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2">
    <w:nsid w:val="269552AE"/>
    <w:multiLevelType w:val="hybridMultilevel"/>
    <w:tmpl w:val="50540912"/>
    <w:lvl w:ilvl="0" w:tplc="04940BF2">
      <w:start w:val="1"/>
      <w:numFmt w:val="lowerLetter"/>
      <w:lvlText w:val="%1.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>
    <w:nsid w:val="2C101144"/>
    <w:multiLevelType w:val="multilevel"/>
    <w:tmpl w:val="2E12CE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4">
    <w:nsid w:val="2CF330A7"/>
    <w:multiLevelType w:val="multilevel"/>
    <w:tmpl w:val="73027AE4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5">
    <w:nsid w:val="2E070650"/>
    <w:multiLevelType w:val="hybridMultilevel"/>
    <w:tmpl w:val="98684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1691C"/>
    <w:multiLevelType w:val="multilevel"/>
    <w:tmpl w:val="4D2E4840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7">
    <w:nsid w:val="317102C0"/>
    <w:multiLevelType w:val="hybridMultilevel"/>
    <w:tmpl w:val="F0E07D38"/>
    <w:lvl w:ilvl="0" w:tplc="D986694C">
      <w:start w:val="1"/>
      <w:numFmt w:val="lowerLetter"/>
      <w:lvlText w:val="%1."/>
      <w:lvlJc w:val="left"/>
      <w:pPr>
        <w:ind w:left="138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264565C"/>
    <w:multiLevelType w:val="hybridMultilevel"/>
    <w:tmpl w:val="79C88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22485"/>
    <w:multiLevelType w:val="multilevel"/>
    <w:tmpl w:val="8D127ED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20">
    <w:nsid w:val="36035AF5"/>
    <w:multiLevelType w:val="multilevel"/>
    <w:tmpl w:val="6780F806"/>
    <w:styleLink w:val="List0"/>
    <w:lvl w:ilvl="0">
      <w:start w:val="1"/>
      <w:numFmt w:val="decimal"/>
      <w:lvlText w:val="%1."/>
      <w:lvlJc w:val="left"/>
      <w:pPr>
        <w:tabs>
          <w:tab w:val="num" w:pos="636"/>
        </w:tabs>
        <w:ind w:left="636" w:hanging="276"/>
      </w:pPr>
      <w:rPr>
        <w:rFonts w:hint="default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hint="default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hint="default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hint="default"/>
        <w:position w:val="0"/>
        <w:sz w:val="24"/>
        <w:szCs w:val="24"/>
      </w:rPr>
    </w:lvl>
  </w:abstractNum>
  <w:abstractNum w:abstractNumId="21">
    <w:nsid w:val="3D6A3A9A"/>
    <w:multiLevelType w:val="multilevel"/>
    <w:tmpl w:val="DA0A683E"/>
    <w:lvl w:ilvl="0">
      <w:start w:val="1"/>
      <w:numFmt w:val="decimal"/>
      <w:lvlText w:val="%1."/>
      <w:lvlJc w:val="left"/>
      <w:pPr>
        <w:tabs>
          <w:tab w:val="num" w:pos="636"/>
        </w:tabs>
        <w:ind w:left="636" w:hanging="276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</w:rPr>
    </w:lvl>
  </w:abstractNum>
  <w:abstractNum w:abstractNumId="22">
    <w:nsid w:val="40C6332D"/>
    <w:multiLevelType w:val="multilevel"/>
    <w:tmpl w:val="238613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23">
    <w:nsid w:val="47025713"/>
    <w:multiLevelType w:val="multilevel"/>
    <w:tmpl w:val="9D48468C"/>
    <w:styleLink w:val="ImportedStyle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eastAsia="Arial" w:hAnsi="Arial" w:cs="Arial"/>
        <w:position w:val="0"/>
      </w:rPr>
    </w:lvl>
  </w:abstractNum>
  <w:abstractNum w:abstractNumId="24">
    <w:nsid w:val="4AD93B4F"/>
    <w:multiLevelType w:val="hybridMultilevel"/>
    <w:tmpl w:val="E7949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DA491D"/>
    <w:multiLevelType w:val="multilevel"/>
    <w:tmpl w:val="6180FC9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6">
    <w:nsid w:val="4B71605F"/>
    <w:multiLevelType w:val="multilevel"/>
    <w:tmpl w:val="CD4A086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2CE5F6D"/>
    <w:multiLevelType w:val="hybridMultilevel"/>
    <w:tmpl w:val="60AE6E0E"/>
    <w:lvl w:ilvl="0" w:tplc="68CA84FA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940BF2">
      <w:start w:val="1"/>
      <w:numFmt w:val="lowerLetter"/>
      <w:lvlText w:val="%2."/>
      <w:lvlJc w:val="left"/>
      <w:pPr>
        <w:ind w:left="1575" w:hanging="49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BF1565"/>
    <w:multiLevelType w:val="multilevel"/>
    <w:tmpl w:val="11AEB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eastAsia="Arial" w:hAnsi="Arial" w:cs="Arial"/>
        <w:position w:val="0"/>
      </w:rPr>
    </w:lvl>
  </w:abstractNum>
  <w:abstractNum w:abstractNumId="29">
    <w:nsid w:val="54FB7180"/>
    <w:multiLevelType w:val="multilevel"/>
    <w:tmpl w:val="1A3A61AE"/>
    <w:styleLink w:val="List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30">
    <w:nsid w:val="57DC4A96"/>
    <w:multiLevelType w:val="hybridMultilevel"/>
    <w:tmpl w:val="E92CF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13643E"/>
    <w:multiLevelType w:val="multilevel"/>
    <w:tmpl w:val="D4AEBC5A"/>
    <w:styleLink w:val="List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32">
    <w:nsid w:val="5E7168B3"/>
    <w:multiLevelType w:val="multilevel"/>
    <w:tmpl w:val="DD4AFF34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3">
    <w:nsid w:val="5F2E3DAA"/>
    <w:multiLevelType w:val="multilevel"/>
    <w:tmpl w:val="B478F976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4">
    <w:nsid w:val="60A14DE2"/>
    <w:multiLevelType w:val="multilevel"/>
    <w:tmpl w:val="20222916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5">
    <w:nsid w:val="60BE1384"/>
    <w:multiLevelType w:val="hybridMultilevel"/>
    <w:tmpl w:val="DACA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1594D69"/>
    <w:multiLevelType w:val="hybridMultilevel"/>
    <w:tmpl w:val="F932BB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2E82CF4"/>
    <w:multiLevelType w:val="hybridMultilevel"/>
    <w:tmpl w:val="73A02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5222020"/>
    <w:multiLevelType w:val="hybridMultilevel"/>
    <w:tmpl w:val="5530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A231B3"/>
    <w:multiLevelType w:val="hybridMultilevel"/>
    <w:tmpl w:val="9F4C9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7A1111"/>
    <w:multiLevelType w:val="hybridMultilevel"/>
    <w:tmpl w:val="EA3E0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8B604F"/>
    <w:multiLevelType w:val="hybridMultilevel"/>
    <w:tmpl w:val="00203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1453CED"/>
    <w:multiLevelType w:val="hybridMultilevel"/>
    <w:tmpl w:val="417CB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EB66C63"/>
    <w:multiLevelType w:val="multilevel"/>
    <w:tmpl w:val="9C54C4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44">
    <w:nsid w:val="7FC7423E"/>
    <w:multiLevelType w:val="hybridMultilevel"/>
    <w:tmpl w:val="CC428D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ECE226C8">
      <w:start w:val="1"/>
      <w:numFmt w:val="lowerLetter"/>
      <w:lvlText w:val="%2."/>
      <w:lvlJc w:val="left"/>
      <w:pPr>
        <w:ind w:left="2460" w:hanging="6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1"/>
  </w:num>
  <w:num w:numId="2">
    <w:abstractNumId w:val="25"/>
  </w:num>
  <w:num w:numId="3">
    <w:abstractNumId w:val="20"/>
  </w:num>
  <w:num w:numId="4">
    <w:abstractNumId w:val="28"/>
  </w:num>
  <w:num w:numId="5">
    <w:abstractNumId w:val="23"/>
  </w:num>
  <w:num w:numId="6">
    <w:abstractNumId w:val="43"/>
  </w:num>
  <w:num w:numId="7">
    <w:abstractNumId w:val="33"/>
  </w:num>
  <w:num w:numId="8">
    <w:abstractNumId w:val="31"/>
  </w:num>
  <w:num w:numId="9">
    <w:abstractNumId w:val="13"/>
  </w:num>
  <w:num w:numId="10">
    <w:abstractNumId w:val="16"/>
  </w:num>
  <w:num w:numId="11">
    <w:abstractNumId w:val="10"/>
  </w:num>
  <w:num w:numId="12">
    <w:abstractNumId w:val="11"/>
  </w:num>
  <w:num w:numId="13">
    <w:abstractNumId w:val="32"/>
  </w:num>
  <w:num w:numId="14">
    <w:abstractNumId w:val="7"/>
  </w:num>
  <w:num w:numId="15">
    <w:abstractNumId w:val="22"/>
  </w:num>
  <w:num w:numId="16">
    <w:abstractNumId w:val="14"/>
  </w:num>
  <w:num w:numId="17">
    <w:abstractNumId w:val="0"/>
  </w:num>
  <w:num w:numId="18">
    <w:abstractNumId w:val="19"/>
  </w:num>
  <w:num w:numId="19">
    <w:abstractNumId w:val="34"/>
  </w:num>
  <w:num w:numId="20">
    <w:abstractNumId w:val="29"/>
  </w:num>
  <w:num w:numId="21">
    <w:abstractNumId w:val="8"/>
  </w:num>
  <w:num w:numId="22">
    <w:abstractNumId w:val="36"/>
  </w:num>
  <w:num w:numId="23">
    <w:abstractNumId w:val="41"/>
  </w:num>
  <w:num w:numId="24">
    <w:abstractNumId w:val="39"/>
  </w:num>
  <w:num w:numId="25">
    <w:abstractNumId w:val="2"/>
  </w:num>
  <w:num w:numId="26">
    <w:abstractNumId w:val="37"/>
  </w:num>
  <w:num w:numId="27">
    <w:abstractNumId w:val="18"/>
  </w:num>
  <w:num w:numId="28">
    <w:abstractNumId w:val="2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5"/>
  </w:num>
  <w:num w:numId="31">
    <w:abstractNumId w:val="24"/>
  </w:num>
  <w:num w:numId="32">
    <w:abstractNumId w:val="15"/>
  </w:num>
  <w:num w:numId="33">
    <w:abstractNumId w:val="30"/>
  </w:num>
  <w:num w:numId="34">
    <w:abstractNumId w:val="4"/>
  </w:num>
  <w:num w:numId="35">
    <w:abstractNumId w:val="35"/>
  </w:num>
  <w:num w:numId="36">
    <w:abstractNumId w:val="42"/>
  </w:num>
  <w:num w:numId="37">
    <w:abstractNumId w:val="3"/>
  </w:num>
  <w:num w:numId="38">
    <w:abstractNumId w:val="44"/>
  </w:num>
  <w:num w:numId="39">
    <w:abstractNumId w:val="17"/>
  </w:num>
  <w:num w:numId="40">
    <w:abstractNumId w:val="40"/>
  </w:num>
  <w:num w:numId="41">
    <w:abstractNumId w:val="1"/>
  </w:num>
  <w:num w:numId="42">
    <w:abstractNumId w:val="38"/>
  </w:num>
  <w:num w:numId="43">
    <w:abstractNumId w:val="27"/>
  </w:num>
  <w:num w:numId="44">
    <w:abstractNumId w:val="1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n-US" w:vendorID="64" w:dllVersion="131078" w:nlCheck="1" w:checkStyle="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Q1NzG2NDOzsLRQ0lEKTi0uzszPAykwqwUAqN+HtiwAAAA="/>
  </w:docVars>
  <w:rsids>
    <w:rsidRoot w:val="00266542"/>
    <w:rsid w:val="00051C01"/>
    <w:rsid w:val="00052060"/>
    <w:rsid w:val="00060D97"/>
    <w:rsid w:val="000618C2"/>
    <w:rsid w:val="000930F0"/>
    <w:rsid w:val="00096D48"/>
    <w:rsid w:val="000C4E05"/>
    <w:rsid w:val="000E253E"/>
    <w:rsid w:val="0011036F"/>
    <w:rsid w:val="001702B7"/>
    <w:rsid w:val="00185719"/>
    <w:rsid w:val="00187365"/>
    <w:rsid w:val="00196E69"/>
    <w:rsid w:val="001B0AE1"/>
    <w:rsid w:val="001C07C7"/>
    <w:rsid w:val="001C2C13"/>
    <w:rsid w:val="001C39EE"/>
    <w:rsid w:val="001D23E0"/>
    <w:rsid w:val="001E155C"/>
    <w:rsid w:val="001F5036"/>
    <w:rsid w:val="00251E7D"/>
    <w:rsid w:val="00252B26"/>
    <w:rsid w:val="00262929"/>
    <w:rsid w:val="00266542"/>
    <w:rsid w:val="00273388"/>
    <w:rsid w:val="002A02A4"/>
    <w:rsid w:val="002B1F7B"/>
    <w:rsid w:val="002C34E2"/>
    <w:rsid w:val="002C3B1D"/>
    <w:rsid w:val="002C5945"/>
    <w:rsid w:val="002C5E52"/>
    <w:rsid w:val="00301447"/>
    <w:rsid w:val="0035212E"/>
    <w:rsid w:val="00372BAB"/>
    <w:rsid w:val="00381B4A"/>
    <w:rsid w:val="00386CE6"/>
    <w:rsid w:val="003A517B"/>
    <w:rsid w:val="003D1BA8"/>
    <w:rsid w:val="003D403D"/>
    <w:rsid w:val="003E520D"/>
    <w:rsid w:val="003F113D"/>
    <w:rsid w:val="0043333A"/>
    <w:rsid w:val="00435E95"/>
    <w:rsid w:val="004455CF"/>
    <w:rsid w:val="0046446F"/>
    <w:rsid w:val="00497279"/>
    <w:rsid w:val="004B5785"/>
    <w:rsid w:val="004C44AD"/>
    <w:rsid w:val="004D501A"/>
    <w:rsid w:val="004E6116"/>
    <w:rsid w:val="004F424C"/>
    <w:rsid w:val="004F7EBC"/>
    <w:rsid w:val="00512E01"/>
    <w:rsid w:val="00513D65"/>
    <w:rsid w:val="005143F2"/>
    <w:rsid w:val="005238FB"/>
    <w:rsid w:val="005701CC"/>
    <w:rsid w:val="00587851"/>
    <w:rsid w:val="00590184"/>
    <w:rsid w:val="005A6537"/>
    <w:rsid w:val="005B2516"/>
    <w:rsid w:val="005B4C17"/>
    <w:rsid w:val="005B5E59"/>
    <w:rsid w:val="005C221B"/>
    <w:rsid w:val="005D0BC4"/>
    <w:rsid w:val="005D1C53"/>
    <w:rsid w:val="005D31D2"/>
    <w:rsid w:val="005F24F1"/>
    <w:rsid w:val="00607528"/>
    <w:rsid w:val="0061757F"/>
    <w:rsid w:val="00641D50"/>
    <w:rsid w:val="00665A54"/>
    <w:rsid w:val="00681BAC"/>
    <w:rsid w:val="00693411"/>
    <w:rsid w:val="006B2E1B"/>
    <w:rsid w:val="006D2E18"/>
    <w:rsid w:val="006D5C0E"/>
    <w:rsid w:val="006E314F"/>
    <w:rsid w:val="006E3540"/>
    <w:rsid w:val="006F4D0B"/>
    <w:rsid w:val="006F73C4"/>
    <w:rsid w:val="00703AC7"/>
    <w:rsid w:val="00706D37"/>
    <w:rsid w:val="00722C41"/>
    <w:rsid w:val="00723AB6"/>
    <w:rsid w:val="007439DD"/>
    <w:rsid w:val="0074621D"/>
    <w:rsid w:val="0074772E"/>
    <w:rsid w:val="0075017F"/>
    <w:rsid w:val="00754F2F"/>
    <w:rsid w:val="007573DD"/>
    <w:rsid w:val="00787CCF"/>
    <w:rsid w:val="007B4DBD"/>
    <w:rsid w:val="008145C0"/>
    <w:rsid w:val="00846218"/>
    <w:rsid w:val="00857DD7"/>
    <w:rsid w:val="00860576"/>
    <w:rsid w:val="008A0137"/>
    <w:rsid w:val="008A4733"/>
    <w:rsid w:val="008B44A7"/>
    <w:rsid w:val="00905304"/>
    <w:rsid w:val="00906708"/>
    <w:rsid w:val="00951DDC"/>
    <w:rsid w:val="00972D0C"/>
    <w:rsid w:val="00976222"/>
    <w:rsid w:val="009863F4"/>
    <w:rsid w:val="009B2329"/>
    <w:rsid w:val="009D7095"/>
    <w:rsid w:val="00A00B5B"/>
    <w:rsid w:val="00A05ECC"/>
    <w:rsid w:val="00A40EC0"/>
    <w:rsid w:val="00A52B70"/>
    <w:rsid w:val="00A573C1"/>
    <w:rsid w:val="00A64E98"/>
    <w:rsid w:val="00A85583"/>
    <w:rsid w:val="00AB2E85"/>
    <w:rsid w:val="00AB61DF"/>
    <w:rsid w:val="00AC0E75"/>
    <w:rsid w:val="00AE3B3D"/>
    <w:rsid w:val="00B27D99"/>
    <w:rsid w:val="00B378AF"/>
    <w:rsid w:val="00B41217"/>
    <w:rsid w:val="00B420F1"/>
    <w:rsid w:val="00B47DF0"/>
    <w:rsid w:val="00B5581A"/>
    <w:rsid w:val="00B74B76"/>
    <w:rsid w:val="00B86D26"/>
    <w:rsid w:val="00C05378"/>
    <w:rsid w:val="00C33959"/>
    <w:rsid w:val="00C604C5"/>
    <w:rsid w:val="00C667B8"/>
    <w:rsid w:val="00C73010"/>
    <w:rsid w:val="00C768B8"/>
    <w:rsid w:val="00C80903"/>
    <w:rsid w:val="00C85B4B"/>
    <w:rsid w:val="00C923C1"/>
    <w:rsid w:val="00CB2308"/>
    <w:rsid w:val="00CB5957"/>
    <w:rsid w:val="00CB727C"/>
    <w:rsid w:val="00CC2354"/>
    <w:rsid w:val="00D245B9"/>
    <w:rsid w:val="00D32C9F"/>
    <w:rsid w:val="00D40569"/>
    <w:rsid w:val="00D46452"/>
    <w:rsid w:val="00D61D23"/>
    <w:rsid w:val="00D65D28"/>
    <w:rsid w:val="00D667F5"/>
    <w:rsid w:val="00D73DD9"/>
    <w:rsid w:val="00D91E51"/>
    <w:rsid w:val="00D96313"/>
    <w:rsid w:val="00DA4CB9"/>
    <w:rsid w:val="00DC0452"/>
    <w:rsid w:val="00DC318B"/>
    <w:rsid w:val="00DD53EA"/>
    <w:rsid w:val="00DE039D"/>
    <w:rsid w:val="00DE6254"/>
    <w:rsid w:val="00E55887"/>
    <w:rsid w:val="00E73366"/>
    <w:rsid w:val="00E947C1"/>
    <w:rsid w:val="00E966F3"/>
    <w:rsid w:val="00EB21B2"/>
    <w:rsid w:val="00EC14AF"/>
    <w:rsid w:val="00EC785F"/>
    <w:rsid w:val="00ED194B"/>
    <w:rsid w:val="00ED2788"/>
    <w:rsid w:val="00F03F5A"/>
    <w:rsid w:val="00F160B1"/>
    <w:rsid w:val="00F21877"/>
    <w:rsid w:val="00F26CBE"/>
    <w:rsid w:val="00F3756F"/>
    <w:rsid w:val="00F67D08"/>
    <w:rsid w:val="00F750AF"/>
    <w:rsid w:val="00F76F74"/>
    <w:rsid w:val="00F844BE"/>
    <w:rsid w:val="00FA2A34"/>
    <w:rsid w:val="00FA2B71"/>
    <w:rsid w:val="00FB092F"/>
    <w:rsid w:val="00FD65DD"/>
    <w:rsid w:val="00FE0E95"/>
    <w:rsid w:val="00FF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9506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next w:val="BodyA"/>
    <w:pPr>
      <w:keepNext/>
      <w:outlineLvl w:val="0"/>
    </w:pPr>
    <w:rPr>
      <w:rFonts w:ascii="Times New Roman Bold" w:eastAsia="Times New Roman Bold" w:hAnsi="Times New Roman Bold" w:cs="Times New Roman Bold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Subtitle">
    <w:name w:val="Sub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hAnsi="Arial Unicode MS" w:cs="Arial Unicode MS"/>
      <w:color w:val="000000"/>
      <w:sz w:val="24"/>
      <w:szCs w:val="24"/>
      <w:u w:color="000000"/>
    </w:rPr>
  </w:style>
  <w:style w:type="paragraph" w:styleId="BodyText">
    <w:name w:val="Body Text"/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PlainText">
    <w:name w:val="Plain Text"/>
    <w:link w:val="PlainTextChar"/>
    <w:uiPriority w:val="99"/>
    <w:rPr>
      <w:rFonts w:ascii="Consolas" w:eastAsia="Consolas" w:hAnsi="Consolas" w:cs="Consolas"/>
      <w:color w:val="000000"/>
      <w:sz w:val="21"/>
      <w:szCs w:val="21"/>
      <w:u w:color="000000"/>
    </w:rPr>
  </w:style>
  <w:style w:type="numbering" w:customStyle="1" w:styleId="List0">
    <w:name w:val="List 0"/>
    <w:basedOn w:val="ImportedStyle1"/>
    <w:pPr>
      <w:numPr>
        <w:numId w:val="3"/>
      </w:numPr>
    </w:pPr>
  </w:style>
  <w:style w:type="numbering" w:customStyle="1" w:styleId="ImportedStyle1">
    <w:name w:val="Imported Style 1"/>
  </w:style>
  <w:style w:type="numbering" w:customStyle="1" w:styleId="ImportedStyle2">
    <w:name w:val="Imported Style 2"/>
    <w:pPr>
      <w:numPr>
        <w:numId w:val="5"/>
      </w:numPr>
    </w:p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List1">
    <w:name w:val="List 1"/>
    <w:basedOn w:val="ImportedStyle3"/>
    <w:pPr>
      <w:numPr>
        <w:numId w:val="8"/>
      </w:numPr>
    </w:pPr>
  </w:style>
  <w:style w:type="numbering" w:customStyle="1" w:styleId="ImportedStyle3">
    <w:name w:val="Imported Style 3"/>
  </w:style>
  <w:style w:type="numbering" w:customStyle="1" w:styleId="List21">
    <w:name w:val="List 21"/>
    <w:basedOn w:val="ImportedStyle4"/>
    <w:pPr>
      <w:numPr>
        <w:numId w:val="11"/>
      </w:numPr>
    </w:pPr>
  </w:style>
  <w:style w:type="numbering" w:customStyle="1" w:styleId="ImportedStyle4">
    <w:name w:val="Imported Style 4"/>
  </w:style>
  <w:style w:type="numbering" w:customStyle="1" w:styleId="List31">
    <w:name w:val="List 31"/>
    <w:basedOn w:val="ImportedStyle5"/>
    <w:pPr>
      <w:numPr>
        <w:numId w:val="14"/>
      </w:numPr>
    </w:pPr>
  </w:style>
  <w:style w:type="numbering" w:customStyle="1" w:styleId="ImportedStyle5">
    <w:name w:val="Imported Style 5"/>
  </w:style>
  <w:style w:type="numbering" w:customStyle="1" w:styleId="List41">
    <w:name w:val="List 41"/>
    <w:basedOn w:val="ImportedStyle6"/>
    <w:pPr>
      <w:numPr>
        <w:numId w:val="17"/>
      </w:numPr>
    </w:pPr>
  </w:style>
  <w:style w:type="numbering" w:customStyle="1" w:styleId="ImportedStyle6">
    <w:name w:val="Imported Style 6"/>
  </w:style>
  <w:style w:type="numbering" w:customStyle="1" w:styleId="List51">
    <w:name w:val="List 51"/>
    <w:basedOn w:val="ImportedStyle7"/>
    <w:pPr>
      <w:numPr>
        <w:numId w:val="20"/>
      </w:numPr>
    </w:pPr>
  </w:style>
  <w:style w:type="numbering" w:customStyle="1" w:styleId="ImportedStyle7">
    <w:name w:val="Imported Style 7"/>
  </w:style>
  <w:style w:type="character" w:customStyle="1" w:styleId="PlainTextChar">
    <w:name w:val="Plain Text Char"/>
    <w:basedOn w:val="DefaultParagraphFont"/>
    <w:link w:val="PlainText"/>
    <w:uiPriority w:val="99"/>
    <w:rsid w:val="0061757F"/>
    <w:rPr>
      <w:rFonts w:ascii="Consolas" w:eastAsia="Consolas" w:hAnsi="Consolas" w:cs="Consolas"/>
      <w:color w:val="000000"/>
      <w:sz w:val="21"/>
      <w:szCs w:val="21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8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8B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D27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next w:val="BodyA"/>
    <w:pPr>
      <w:keepNext/>
      <w:outlineLvl w:val="0"/>
    </w:pPr>
    <w:rPr>
      <w:rFonts w:ascii="Times New Roman Bold" w:eastAsia="Times New Roman Bold" w:hAnsi="Times New Roman Bold" w:cs="Times New Roman Bold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Subtitle">
    <w:name w:val="Sub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hAnsi="Arial Unicode MS" w:cs="Arial Unicode MS"/>
      <w:color w:val="000000"/>
      <w:sz w:val="24"/>
      <w:szCs w:val="24"/>
      <w:u w:color="000000"/>
    </w:rPr>
  </w:style>
  <w:style w:type="paragraph" w:styleId="BodyText">
    <w:name w:val="Body Text"/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PlainText">
    <w:name w:val="Plain Text"/>
    <w:link w:val="PlainTextChar"/>
    <w:uiPriority w:val="99"/>
    <w:rPr>
      <w:rFonts w:ascii="Consolas" w:eastAsia="Consolas" w:hAnsi="Consolas" w:cs="Consolas"/>
      <w:color w:val="000000"/>
      <w:sz w:val="21"/>
      <w:szCs w:val="21"/>
      <w:u w:color="000000"/>
    </w:rPr>
  </w:style>
  <w:style w:type="numbering" w:customStyle="1" w:styleId="List0">
    <w:name w:val="List 0"/>
    <w:basedOn w:val="ImportedStyle1"/>
    <w:pPr>
      <w:numPr>
        <w:numId w:val="3"/>
      </w:numPr>
    </w:pPr>
  </w:style>
  <w:style w:type="numbering" w:customStyle="1" w:styleId="ImportedStyle1">
    <w:name w:val="Imported Style 1"/>
  </w:style>
  <w:style w:type="numbering" w:customStyle="1" w:styleId="ImportedStyle2">
    <w:name w:val="Imported Style 2"/>
    <w:pPr>
      <w:numPr>
        <w:numId w:val="5"/>
      </w:numPr>
    </w:p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List1">
    <w:name w:val="List 1"/>
    <w:basedOn w:val="ImportedStyle3"/>
    <w:pPr>
      <w:numPr>
        <w:numId w:val="8"/>
      </w:numPr>
    </w:pPr>
  </w:style>
  <w:style w:type="numbering" w:customStyle="1" w:styleId="ImportedStyle3">
    <w:name w:val="Imported Style 3"/>
  </w:style>
  <w:style w:type="numbering" w:customStyle="1" w:styleId="List21">
    <w:name w:val="List 21"/>
    <w:basedOn w:val="ImportedStyle4"/>
    <w:pPr>
      <w:numPr>
        <w:numId w:val="11"/>
      </w:numPr>
    </w:pPr>
  </w:style>
  <w:style w:type="numbering" w:customStyle="1" w:styleId="ImportedStyle4">
    <w:name w:val="Imported Style 4"/>
  </w:style>
  <w:style w:type="numbering" w:customStyle="1" w:styleId="List31">
    <w:name w:val="List 31"/>
    <w:basedOn w:val="ImportedStyle5"/>
    <w:pPr>
      <w:numPr>
        <w:numId w:val="14"/>
      </w:numPr>
    </w:pPr>
  </w:style>
  <w:style w:type="numbering" w:customStyle="1" w:styleId="ImportedStyle5">
    <w:name w:val="Imported Style 5"/>
  </w:style>
  <w:style w:type="numbering" w:customStyle="1" w:styleId="List41">
    <w:name w:val="List 41"/>
    <w:basedOn w:val="ImportedStyle6"/>
    <w:pPr>
      <w:numPr>
        <w:numId w:val="17"/>
      </w:numPr>
    </w:pPr>
  </w:style>
  <w:style w:type="numbering" w:customStyle="1" w:styleId="ImportedStyle6">
    <w:name w:val="Imported Style 6"/>
  </w:style>
  <w:style w:type="numbering" w:customStyle="1" w:styleId="List51">
    <w:name w:val="List 51"/>
    <w:basedOn w:val="ImportedStyle7"/>
    <w:pPr>
      <w:numPr>
        <w:numId w:val="20"/>
      </w:numPr>
    </w:pPr>
  </w:style>
  <w:style w:type="numbering" w:customStyle="1" w:styleId="ImportedStyle7">
    <w:name w:val="Imported Style 7"/>
  </w:style>
  <w:style w:type="character" w:customStyle="1" w:styleId="PlainTextChar">
    <w:name w:val="Plain Text Char"/>
    <w:basedOn w:val="DefaultParagraphFont"/>
    <w:link w:val="PlainText"/>
    <w:uiPriority w:val="99"/>
    <w:rsid w:val="0061757F"/>
    <w:rPr>
      <w:rFonts w:ascii="Consolas" w:eastAsia="Consolas" w:hAnsi="Consolas" w:cs="Consolas"/>
      <w:color w:val="000000"/>
      <w:sz w:val="21"/>
      <w:szCs w:val="21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8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8B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D27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0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 Bold"/>
        <a:ea typeface="Times New Roman Bold"/>
        <a:cs typeface="Times New Roman Bold"/>
      </a:majorFont>
      <a:minorFont>
        <a:latin typeface="Times New Roman Bold"/>
        <a:ea typeface="Times New Roman Bold"/>
        <a:cs typeface="Times New Roman Bold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urlington</Company>
  <LinksUpToDate>false</LinksUpToDate>
  <CharactersWithSpaces>1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Katz</dc:creator>
  <cp:lastModifiedBy>Meara McGinniss</cp:lastModifiedBy>
  <cp:revision>2</cp:revision>
  <cp:lastPrinted>2018-09-18T13:59:00Z</cp:lastPrinted>
  <dcterms:created xsi:type="dcterms:W3CDTF">2019-01-10T19:33:00Z</dcterms:created>
  <dcterms:modified xsi:type="dcterms:W3CDTF">2019-01-10T19:33:00Z</dcterms:modified>
</cp:coreProperties>
</file>